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it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Haiti received a score of 37.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Haiti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
        </w:rPr>
        <w:t xml:space="preserve">19.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Haiti received a score of 51.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Haiti received a score of 16.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Haiti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Haiti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Hait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Haiti received a score of 0.1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Haiti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Haiti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Haiti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Haiti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Haiti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Haiti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Hait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Haiti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Haiti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Hait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t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12, 2013,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5, 2000, 2005, 2012,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it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8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iti Country Report</dc:title>
  <dc:creator>SPI Team</dc:creator>
  <cp:keywords/>
  <dcterms:created xsi:type="dcterms:W3CDTF">2021-05-25T11:51:22Z</dcterms:created>
  <dcterms:modified xsi:type="dcterms:W3CDTF">2021-05-25T11: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